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79abb2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e01060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49f5014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1de35684"/>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9T15:01:29Z</dcterms:created>
  <dcterms:modified xsi:type="dcterms:W3CDTF">2022-01-19T15:01:29Z</dcterms:modified>
</cp:coreProperties>
</file>